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3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Goodale</w:t>
      </w:r>
      <w:r>
        <w:t xml:space="preserve"> </w:t>
      </w:r>
      <w:r>
        <w:t xml:space="preserve">Consult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Goodale Consult</w:t>
      </w:r>
    </w:p>
    <w:p>
      <w:pPr>
        <w:pStyle w:val="Blocktext"/>
      </w:pPr>
      <w:r>
        <w:t xml:space="preserve">What Pitch Accents tend to mark focus?**</w:t>
      </w:r>
    </w:p>
    <w:p>
      <w:pPr>
        <w:pStyle w:val="FirstParagraph"/>
      </w:pPr>
      <w:r>
        <w:rPr>
          <w:iCs/>
          <w:i/>
        </w:rPr>
        <w:t xml:space="preserve">Broad Focus Declaratives</w:t>
      </w:r>
    </w:p>
    <w:p>
      <w:pPr>
        <w:pStyle w:val="Textkrper"/>
      </w:pPr>
      <w:r>
        <w:t xml:space="preserve">Full list, unchanged:</w:t>
      </w:r>
    </w:p>
    <w:p>
      <w:pPr>
        <w:pStyle w:val="TableCaption"/>
      </w:pPr>
      <w:bookmarkStart w:id="21" w:name="tab:unnamed-chunk-3"/>
      <w:bookmarkEnd w:id="21"/>
      <w:r>
        <w:t xml:space="preserve">Table 1: Total percentage of each pitch accent in nuclear position for Broad Focus Decarativ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: Total percentage of each pitch accent in nuclear position for Broad Focus Decarative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evide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z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H* 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+L *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+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* 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&lt;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+L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Textkrper"/>
      </w:pPr>
      <w:r>
        <w:t xml:space="preserve">Full list, at least 5 total occurrences:</w:t>
      </w:r>
    </w:p>
    <w:p>
      <w:pPr>
        <w:pStyle w:val="TableCaption"/>
      </w:pPr>
      <w:bookmarkStart w:id="22" w:name="tab:unnamed-chunk-4"/>
      <w:bookmarkEnd w:id="22"/>
      <w:r>
        <w:t xml:space="preserve">Table 2: Total percentage of each pitch accent in nuclear position in which one group had produced it atleast 5 percent of the time in the data for Broad Focus Decarativ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2: Total percentage of each pitch accent in nuclear position in which one group had produced it atleast 5 percent of the time in the data for Broad Focus Decarative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evide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z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Textkrper"/>
      </w:pPr>
      <w:r>
        <w:rPr>
          <w:iCs/>
          <w:i/>
        </w:rPr>
        <w:t xml:space="preserve">Plot of Table 2</w:t>
      </w:r>
      <w:r>
        <w:t xml:space="preserve"> </w:t>
      </w:r>
      <w:r>
        <w:drawing>
          <wp:inline>
            <wp:extent cx="5969000" cy="39793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i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n BFD we could mostly ignore boundary tones (e.g., L- and L%)”</w:t>
      </w:r>
    </w:p>
    <w:p>
      <w:pPr>
        <w:pStyle w:val="FirstParagraph"/>
      </w:pPr>
      <w:r>
        <w:t xml:space="preserve">We can integrate these if you prefer, but there does not look like there would be a major shift in the trend.</w:t>
      </w:r>
    </w:p>
    <w:p>
      <w:pPr>
        <w:pStyle w:val="Textkrper"/>
      </w:pPr>
      <w:r>
        <w:rPr>
          <w:iCs/>
          <w:i/>
        </w:rPr>
        <w:t xml:space="preserve">Narrow Focus Declaratives</w:t>
      </w:r>
    </w:p>
    <w:p>
      <w:pPr>
        <w:pStyle w:val="Textkrper"/>
      </w:pPr>
      <w:r>
        <w:t xml:space="preserve">Full list, unchanged:</w:t>
      </w:r>
    </w:p>
    <w:p>
      <w:pPr>
        <w:pStyle w:val="TableCaption"/>
      </w:pPr>
      <w:bookmarkStart w:id="26" w:name="tab:unnamed-chunk-6"/>
      <w:bookmarkEnd w:id="26"/>
      <w:r>
        <w:t xml:space="preserve">Table 3: Total percentage of each pitch accent in nuclear position for Narrow Focus Decarativ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3: Total percentage of each pitch accent in nuclear position for Narrow Focus Decarative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evide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z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+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!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!H*+L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+L 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+L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 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 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+L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+L L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¡H+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Textkrper"/>
      </w:pPr>
      <w:r>
        <w:t xml:space="preserve">Full list, at least 5 total occurrences:</w:t>
      </w:r>
    </w:p>
    <w:p>
      <w:pPr>
        <w:pStyle w:val="TableCaption"/>
      </w:pPr>
      <w:bookmarkStart w:id="27" w:name="tab:unnamed-chunk-7"/>
      <w:bookmarkEnd w:id="27"/>
      <w:r>
        <w:t xml:space="preserve">Table 4: Total percentage of each pitch accent in nuclear position in which one group had produced it atleast 5 percent of the time in the data for Narrow Focus Decarativ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4: Total percentage of each pitch accent in nuclear position in which one group had produced it atleast 5 percent of the time in the data for Narrow Focus Decarative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evide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uraz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!H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H*+L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+¡H* L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Textkrper"/>
      </w:pPr>
      <w:r>
        <w:rPr>
          <w:iCs/>
          <w:i/>
        </w:rPr>
        <w:t xml:space="preserve">Plot of Table 4</w:t>
      </w:r>
      <w:r>
        <w:t xml:space="preserve"> </w:t>
      </w:r>
      <w:r>
        <w:drawing>
          <wp:inline>
            <wp:extent cx="5969000" cy="397933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in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n the NFD it becomes clear that the !H% IP boundary tone is a clear difference between DZ (which has it) and MV (that mostly doesnt).”</w:t>
      </w:r>
    </w:p>
    <w:p>
      <w:pPr>
        <w:pStyle w:val="FirstParagraph"/>
      </w:pPr>
      <w:r>
        <w:t xml:space="preserve">There is a significant difference here (p &lt; .005).</w:t>
      </w:r>
    </w:p>
    <w:p>
      <w:pPr>
        <w:pStyle w:val="Blocktext"/>
      </w:pPr>
      <w:r>
        <w:t xml:space="preserve">At the same time we see that the tritonal L+H*+L is more common in MV than DZ.</w:t>
      </w:r>
    </w:p>
    <w:p>
      <w:pPr>
        <w:pStyle w:val="FirstParagraph"/>
      </w:pPr>
      <w:r>
        <w:t xml:space="preserve">This is descriptively true (the count for MV is higher), but the poisson regression was not significant in this case (p &gt; .05). This does not mean the difference is not real, but more likely that there just isn’t enough data for the model to return a significant effect.</w:t>
      </w:r>
    </w:p>
    <w:p>
      <w:pPr>
        <w:pStyle w:val="Blocktext"/>
      </w:pPr>
      <w:r>
        <w:t xml:space="preserve">L*+H is more common in DZ than MV.</w:t>
      </w:r>
    </w:p>
    <w:p>
      <w:pPr>
        <w:pStyle w:val="FirstParagraph"/>
      </w:pPr>
      <w:r>
        <w:t xml:space="preserve">I don’t actually see this in the data.</w:t>
      </w:r>
    </w:p>
    <w:p>
      <w:pPr>
        <w:pStyle w:val="Blocktext"/>
      </w:pPr>
      <w:r>
        <w:t xml:space="preserve">What seems clear in both DZ and MV is that upstepping (¡) is a big part of marking focus, thus in an utterance full of L+H</w:t>
      </w:r>
      <w:r>
        <w:rPr>
          <w:iCs/>
          <w:i/>
        </w:rPr>
        <w:t xml:space="preserve">, focus is rightly marked with L+¡H</w:t>
      </w:r>
      <w:r>
        <w:t xml:space="preserve">, in cases such as NFD5 Con Manuel, these are all high peaks but due to the lack of an earlier comparative peak they are not classified as upstepped.</w:t>
      </w:r>
    </w:p>
    <w:p>
      <w:pPr>
        <w:pStyle w:val="FirstParagraph"/>
      </w:pPr>
      <w:r>
        <w:t xml:space="preserve">Here’s a plot showing both cities productions for NFD5. It looks like the two groups are a little different than you’ve described above: Durazno speakers prefer L+H* !H%.</w:t>
      </w:r>
      <w:r>
        <w:t xml:space="preserve"> </w:t>
      </w:r>
      <w:r>
        <w:t xml:space="preserve">The Montevideo group, on the other hand, produce L+H*+L L%</w:t>
      </w:r>
    </w:p>
    <w:p>
      <w:pPr>
        <w:pStyle w:val="Textkrper"/>
      </w:pPr>
      <w:r>
        <w:drawing>
          <wp:inline>
            <wp:extent cx="5969000" cy="39793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ain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us if in the count for focalized items L+H* rather than L+¡H* it should be undestood that these are, in such a case not different and can be grouped, whereas in sentences with PN peaks these are different.</w:t>
      </w:r>
    </w:p>
    <w:p>
      <w:pPr>
        <w:pStyle w:val="FirstParagraph"/>
      </w:pPr>
      <w:r>
        <w:t xml:space="preserve">Let me know about specific groupings (a list would be ideal), and I can systematically integrate them in the analysis pipeline, which will spit out new plots etc. just by being run again after necessary adjustments.</w:t>
      </w:r>
    </w:p>
    <w:p>
      <w:pPr>
        <w:pStyle w:val="Blocktext"/>
      </w:pPr>
      <w:r>
        <w:t xml:space="preserve">Socially, (at least before the current updated data) women tended to use the tritonal L+H*+L as well as the upstep ¡ more than men, this again is a key distinction as it once again provided evidence for the theory of females making greater contrasts and therfore greater clarity in speaking.</w:t>
      </w:r>
    </w:p>
    <w:p>
      <w:pPr>
        <w:pStyle w:val="Blocktext"/>
      </w:pPr>
      <w:r>
        <w:t xml:space="preserve">Also if you find that certain utterance tend to prefer unique forms, such as NFD5</w:t>
      </w:r>
      <w:r>
        <w:t xml:space="preserve"> </w:t>
      </w:r>
      <w:r>
        <w:t xml:space="preserve">“</w:t>
      </w:r>
      <w:r>
        <w:t xml:space="preserve">a statement of the obvious</w:t>
      </w:r>
      <w:r>
        <w:t xml:space="preserve">”</w:t>
      </w:r>
      <w:r>
        <w:t xml:space="preserve"> </w:t>
      </w:r>
      <w:r>
        <w:t xml:space="preserve">where tritonals may be more common or where the mid-boundary tone !H% is more frequent this is also of note.</w:t>
      </w:r>
    </w:p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PROSODY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PROSODY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ale Consult</dc:title>
  <dc:creator/>
  <cp:keywords/>
  <dcterms:created xsi:type="dcterms:W3CDTF">2024-03-27T12:40:15Z</dcterms:created>
  <dcterms:modified xsi:type="dcterms:W3CDTF">2024-03-27T12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7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Prosody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